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25387"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11AB5A75" w14:textId="77777777" w:rsidR="00ED5EAB" w:rsidRPr="00A66D8A" w:rsidRDefault="00ED5EAB" w:rsidP="00ED5EAB">
      <w:pPr>
        <w:rPr>
          <w:rFonts w:ascii="Arial" w:hAnsi="Arial" w:cs="Arial"/>
          <w:b/>
          <w:sz w:val="20"/>
          <w:szCs w:val="20"/>
        </w:rPr>
      </w:pPr>
    </w:p>
    <w:p w14:paraId="75B9EA15" w14:textId="68350934"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E27006">
        <w:rPr>
          <w:rFonts w:ascii="Arial" w:hAnsi="Arial" w:cs="Arial"/>
          <w:b/>
          <w:sz w:val="20"/>
          <w:szCs w:val="20"/>
        </w:rPr>
        <w:t>9</w:t>
      </w:r>
      <w:r w:rsidR="00023E07">
        <w:rPr>
          <w:rFonts w:ascii="Arial" w:hAnsi="Arial" w:cs="Arial"/>
          <w:b/>
          <w:sz w:val="20"/>
          <w:szCs w:val="20"/>
        </w:rPr>
        <w:t>12</w:t>
      </w:r>
      <w:r w:rsidR="00A43998">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78560E94"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76F9047D" wp14:editId="4A2E3083">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187A33C9"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23216EC7"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54A38A14"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20F50D8A"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74152CAA"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6B5F652D"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45B94D15"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70CF0175" w14:textId="77777777" w:rsidR="002B1E99" w:rsidRDefault="00165BA8" w:rsidP="00165BA8">
      <w:pPr>
        <w:jc w:val="center"/>
        <w:rPr>
          <w:rFonts w:ascii="Arial" w:hAnsi="Arial" w:cs="Arial"/>
          <w:b/>
          <w:bCs/>
          <w:sz w:val="20"/>
          <w:szCs w:val="20"/>
          <w:lang w:val="en-GB"/>
        </w:rPr>
      </w:pPr>
      <w:r w:rsidRPr="00165BA8">
        <w:rPr>
          <w:rFonts w:ascii="Arial" w:hAnsi="Arial" w:cs="Arial"/>
          <w:b/>
          <w:bCs/>
          <w:sz w:val="20"/>
          <w:szCs w:val="20"/>
          <w:lang w:val="en-GB"/>
        </w:rPr>
        <w:t>In Memoriam: Philip S. Cohen - Visionary Who Changed the Corrugated Industry</w:t>
      </w:r>
    </w:p>
    <w:p w14:paraId="5077D5BF" w14:textId="77777777" w:rsidR="00165BA8" w:rsidRDefault="00165BA8" w:rsidP="00D71F5D">
      <w:pPr>
        <w:rPr>
          <w:rFonts w:ascii="Arial" w:hAnsi="Arial" w:cs="Arial"/>
          <w:sz w:val="20"/>
          <w:szCs w:val="20"/>
          <w:lang w:val="en-GB"/>
        </w:rPr>
      </w:pPr>
    </w:p>
    <w:p w14:paraId="204FDE20" w14:textId="400D2344" w:rsidR="00D71F5D" w:rsidRDefault="00D05330" w:rsidP="00D71F5D">
      <w:pPr>
        <w:rPr>
          <w:rFonts w:ascii="Arial" w:hAnsi="Arial" w:cs="Arial"/>
          <w:sz w:val="20"/>
          <w:szCs w:val="20"/>
          <w:lang w:val="en-GB"/>
        </w:rPr>
      </w:pPr>
      <w:r w:rsidRPr="00D05330">
        <w:rPr>
          <w:rFonts w:ascii="Arial" w:hAnsi="Arial" w:cs="Arial"/>
          <w:sz w:val="20"/>
          <w:szCs w:val="20"/>
          <w:lang w:val="en-GB"/>
        </w:rPr>
        <w:t xml:space="preserve">CINCINNATI, OH </w:t>
      </w:r>
      <w:r w:rsidR="00F83EEC">
        <w:rPr>
          <w:rFonts w:ascii="Arial" w:hAnsi="Arial" w:cs="Arial"/>
          <w:sz w:val="20"/>
          <w:szCs w:val="20"/>
          <w:lang w:val="en-GB"/>
        </w:rPr>
        <w:t>(May</w:t>
      </w:r>
      <w:r w:rsidR="00130CB1">
        <w:rPr>
          <w:rFonts w:ascii="Arial" w:hAnsi="Arial" w:cs="Arial"/>
          <w:sz w:val="20"/>
          <w:szCs w:val="20"/>
          <w:lang w:val="en-GB"/>
        </w:rPr>
        <w:t xml:space="preserve"> </w:t>
      </w:r>
      <w:r w:rsidR="00D02C3F">
        <w:rPr>
          <w:rFonts w:ascii="Arial" w:hAnsi="Arial" w:cs="Arial"/>
          <w:sz w:val="20"/>
          <w:szCs w:val="20"/>
          <w:lang w:val="en-GB"/>
        </w:rPr>
        <w:t>7</w:t>
      </w:r>
      <w:bookmarkStart w:id="0" w:name="_GoBack"/>
      <w:bookmarkEnd w:id="0"/>
      <w:r w:rsidRPr="00D05330">
        <w:rPr>
          <w:rFonts w:ascii="Arial" w:hAnsi="Arial" w:cs="Arial"/>
          <w:sz w:val="20"/>
          <w:szCs w:val="20"/>
          <w:lang w:val="en-GB"/>
        </w:rPr>
        <w:t xml:space="preserve">, 2019) – </w:t>
      </w:r>
      <w:r w:rsidR="00D71F5D" w:rsidRPr="00D71F5D">
        <w:rPr>
          <w:rFonts w:ascii="Arial" w:hAnsi="Arial" w:cs="Arial"/>
          <w:sz w:val="20"/>
          <w:szCs w:val="20"/>
          <w:lang w:val="en-GB"/>
        </w:rPr>
        <w:t xml:space="preserve">Philip S. Cohen, former President and Chairman of Michelman, passed away on May 3, 2019 in Cincinnati, Ohio. </w:t>
      </w:r>
    </w:p>
    <w:p w14:paraId="33092E05" w14:textId="77777777" w:rsidR="00D71F5D" w:rsidRPr="00D71F5D" w:rsidRDefault="00D71F5D" w:rsidP="00D71F5D">
      <w:pPr>
        <w:rPr>
          <w:rFonts w:ascii="Arial" w:hAnsi="Arial" w:cs="Arial"/>
          <w:sz w:val="20"/>
          <w:szCs w:val="20"/>
          <w:lang w:val="en-GB"/>
        </w:rPr>
      </w:pPr>
    </w:p>
    <w:p w14:paraId="023738BB" w14:textId="77777777" w:rsidR="00D71F5D" w:rsidRDefault="00D71F5D" w:rsidP="00D71F5D">
      <w:pPr>
        <w:rPr>
          <w:rFonts w:ascii="Arial" w:hAnsi="Arial" w:cs="Arial"/>
          <w:sz w:val="20"/>
          <w:szCs w:val="20"/>
          <w:lang w:val="en-GB"/>
        </w:rPr>
      </w:pPr>
      <w:r w:rsidRPr="00D71F5D">
        <w:rPr>
          <w:rFonts w:ascii="Arial" w:hAnsi="Arial" w:cs="Arial"/>
          <w:sz w:val="20"/>
          <w:szCs w:val="20"/>
          <w:lang w:val="en-GB"/>
        </w:rPr>
        <w:t xml:space="preserve">Affectionately known to all as Phil, he served an active role in the company from 1956 until the early 2000s where he brought focus with his outstanding leadership, business acumen, and foresight. He was a visionary who foresaw the importance of sustainability and introduced water-based chemistry to Michelman in the 1950s, which has been the cornerstone of Michelman’s business for nearly 70 years. A pioneer in the corrugated industry, he facilitated the manufacturing of </w:t>
      </w:r>
      <w:proofErr w:type="spellStart"/>
      <w:r w:rsidRPr="00D71F5D">
        <w:rPr>
          <w:rFonts w:ascii="Arial" w:hAnsi="Arial" w:cs="Arial"/>
          <w:sz w:val="20"/>
          <w:szCs w:val="20"/>
          <w:lang w:val="en-GB"/>
        </w:rPr>
        <w:t>Resisto</w:t>
      </w:r>
      <w:proofErr w:type="spellEnd"/>
      <w:r w:rsidRPr="00D71F5D">
        <w:rPr>
          <w:rFonts w:ascii="Arial" w:hAnsi="Arial" w:cs="Arial"/>
          <w:sz w:val="20"/>
          <w:szCs w:val="20"/>
          <w:lang w:val="en-GB"/>
        </w:rPr>
        <w:t xml:space="preserve"> Coat™, the first brand of wax emulsions created for water beading and non-abrasion on corrugate. These formulas became industry standards for protecting appliances and durable goods throughout the shipping process. He understood the “Voice of the Customer” before it became a popular term, and Michelman’s most long-lasting innovations grew out of his effort to continually provide more value to the organization’s customers.</w:t>
      </w:r>
    </w:p>
    <w:p w14:paraId="1B881948" w14:textId="77777777" w:rsidR="00D71F5D" w:rsidRPr="00D71F5D" w:rsidRDefault="00D71F5D" w:rsidP="00D71F5D">
      <w:pPr>
        <w:rPr>
          <w:rFonts w:ascii="Arial" w:hAnsi="Arial" w:cs="Arial"/>
          <w:sz w:val="20"/>
          <w:szCs w:val="20"/>
          <w:lang w:val="en-GB"/>
        </w:rPr>
      </w:pPr>
    </w:p>
    <w:p w14:paraId="4F3E8D3D" w14:textId="77777777" w:rsidR="00D71F5D" w:rsidRDefault="00D71F5D" w:rsidP="00D71F5D">
      <w:pPr>
        <w:rPr>
          <w:rFonts w:ascii="Arial" w:hAnsi="Arial" w:cs="Arial"/>
          <w:sz w:val="20"/>
          <w:szCs w:val="20"/>
          <w:lang w:val="en-GB"/>
        </w:rPr>
      </w:pPr>
      <w:r w:rsidRPr="00D71F5D">
        <w:rPr>
          <w:rFonts w:ascii="Arial" w:hAnsi="Arial" w:cs="Arial"/>
          <w:sz w:val="20"/>
          <w:szCs w:val="20"/>
          <w:lang w:val="en-GB"/>
        </w:rPr>
        <w:t xml:space="preserve">This early foresight and customer service laid the groundwork for Michelman’s legacy of innovation and customer intimacy. He recognized that Michelman needed a mechanism to get water-based functional and decorative coatings onto paper webs effectively, and he took it upon himself to design the first </w:t>
      </w:r>
      <w:hyperlink r:id="rId11" w:history="1">
        <w:r w:rsidRPr="00AF6588">
          <w:rPr>
            <w:rStyle w:val="Hyperlink"/>
            <w:rFonts w:ascii="Arial" w:hAnsi="Arial" w:cs="Arial"/>
            <w:sz w:val="20"/>
            <w:szCs w:val="20"/>
            <w:lang w:val="en-GB"/>
          </w:rPr>
          <w:t>Michelman Blade Coater (MBC)</w:t>
        </w:r>
      </w:hyperlink>
      <w:r w:rsidRPr="00D71F5D">
        <w:rPr>
          <w:rFonts w:ascii="Arial" w:hAnsi="Arial" w:cs="Arial"/>
          <w:sz w:val="20"/>
          <w:szCs w:val="20"/>
          <w:lang w:val="en-GB"/>
        </w:rPr>
        <w:t>. This device, revised many times over, enabled any corrugated plant to apply coatings in-line on a board machine, which changed the corrugated industry forever. With this application technique development in hand, Phil Cohen was able to reach into emerging spaces, further altering the industry by providing recyclable/repulpable chemistries for paper – water resistant coatings, electrostatic coatings, heat resistant coatings, oil and grease resistant coatings, and more.  Many of these became the foundations for flexible packaging coating design, and positioned Michelman with a full suite of solutions for the packaging industry.</w:t>
      </w:r>
    </w:p>
    <w:p w14:paraId="2DBD42D7" w14:textId="77777777" w:rsidR="00D71F5D" w:rsidRPr="00D71F5D" w:rsidRDefault="00D71F5D" w:rsidP="00D71F5D">
      <w:pPr>
        <w:rPr>
          <w:rFonts w:ascii="Arial" w:hAnsi="Arial" w:cs="Arial"/>
          <w:sz w:val="20"/>
          <w:szCs w:val="20"/>
          <w:lang w:val="en-GB"/>
        </w:rPr>
      </w:pPr>
    </w:p>
    <w:p w14:paraId="21E77028" w14:textId="77777777" w:rsidR="00212F6E" w:rsidRDefault="00D71F5D" w:rsidP="00D71F5D">
      <w:pPr>
        <w:rPr>
          <w:rFonts w:ascii="Arial" w:hAnsi="Arial" w:cs="Arial"/>
          <w:sz w:val="20"/>
          <w:szCs w:val="20"/>
          <w:lang w:val="en-GB"/>
        </w:rPr>
      </w:pPr>
      <w:r w:rsidRPr="00D71F5D">
        <w:rPr>
          <w:rFonts w:ascii="Arial" w:hAnsi="Arial" w:cs="Arial"/>
          <w:sz w:val="20"/>
          <w:szCs w:val="20"/>
          <w:lang w:val="en-GB"/>
        </w:rPr>
        <w:t xml:space="preserve">Phil Cohen found his right partner for collaborative innovation in John Michelman, Ph.D. Their partnership, which began in 1965, developed many innovations still available as Michelman products today. Dr. John Michelman excelled in coatings development while Phil Cohen created and managed the business models to sell them. Decades ago, they were the first to develop water-based paper coatings </w:t>
      </w:r>
    </w:p>
    <w:p w14:paraId="47342FA9" w14:textId="77777777" w:rsidR="00212F6E" w:rsidRDefault="00212F6E" w:rsidP="00D71F5D">
      <w:pPr>
        <w:rPr>
          <w:rFonts w:ascii="Arial" w:hAnsi="Arial" w:cs="Arial"/>
          <w:sz w:val="20"/>
          <w:szCs w:val="20"/>
          <w:lang w:val="en-GB"/>
        </w:rPr>
      </w:pPr>
    </w:p>
    <w:p w14:paraId="33C5F914" w14:textId="77777777" w:rsidR="00212F6E" w:rsidRDefault="00212F6E" w:rsidP="00212F6E">
      <w:pPr>
        <w:jc w:val="center"/>
        <w:rPr>
          <w:rFonts w:ascii="Arial" w:hAnsi="Arial" w:cs="Arial"/>
          <w:sz w:val="20"/>
          <w:szCs w:val="20"/>
          <w:lang w:val="en-GB"/>
        </w:rPr>
      </w:pPr>
      <w:r>
        <w:rPr>
          <w:rFonts w:ascii="Arial" w:hAnsi="Arial" w:cs="Arial"/>
          <w:sz w:val="20"/>
          <w:szCs w:val="20"/>
          <w:lang w:val="en-GB"/>
        </w:rPr>
        <w:t>- more -</w:t>
      </w:r>
    </w:p>
    <w:p w14:paraId="5C771FB5" w14:textId="77777777" w:rsidR="00212F6E" w:rsidRDefault="00212F6E">
      <w:pPr>
        <w:rPr>
          <w:rFonts w:ascii="Arial" w:hAnsi="Arial" w:cs="Arial"/>
          <w:sz w:val="20"/>
          <w:szCs w:val="20"/>
          <w:lang w:val="en-GB"/>
        </w:rPr>
      </w:pPr>
      <w:r>
        <w:rPr>
          <w:rFonts w:ascii="Arial" w:hAnsi="Arial" w:cs="Arial"/>
          <w:sz w:val="20"/>
          <w:szCs w:val="20"/>
          <w:lang w:val="en-GB"/>
        </w:rPr>
        <w:br w:type="page"/>
      </w:r>
    </w:p>
    <w:p w14:paraId="6B6E97A1" w14:textId="4CF1347B" w:rsidR="00212F6E" w:rsidRDefault="00D71F5D" w:rsidP="00212F6E">
      <w:pPr>
        <w:rPr>
          <w:rFonts w:ascii="Arial" w:hAnsi="Arial" w:cs="Arial"/>
          <w:sz w:val="20"/>
          <w:szCs w:val="20"/>
          <w:lang w:val="en-GB"/>
        </w:rPr>
      </w:pPr>
      <w:r w:rsidRPr="00D71F5D">
        <w:rPr>
          <w:rFonts w:ascii="Arial" w:hAnsi="Arial" w:cs="Arial"/>
          <w:sz w:val="20"/>
          <w:szCs w:val="20"/>
          <w:lang w:val="en-GB"/>
        </w:rPr>
        <w:lastRenderedPageBreak/>
        <w:t xml:space="preserve">and applicators in tandem as a total system. Today, Michelman remains the paper, and corrugated industry’s primary source for solutions and this successful collaboration was just one of the many reasons </w:t>
      </w:r>
    </w:p>
    <w:p w14:paraId="50B9F83D" w14:textId="2707A5C1" w:rsidR="00216CD6" w:rsidRDefault="00D71F5D" w:rsidP="00D71F5D">
      <w:pPr>
        <w:rPr>
          <w:rFonts w:ascii="Arial" w:hAnsi="Arial" w:cs="Arial"/>
          <w:sz w:val="20"/>
          <w:szCs w:val="20"/>
          <w:lang w:val="en-GB"/>
        </w:rPr>
      </w:pPr>
      <w:r w:rsidRPr="00D71F5D">
        <w:rPr>
          <w:rFonts w:ascii="Arial" w:hAnsi="Arial" w:cs="Arial"/>
          <w:sz w:val="20"/>
          <w:szCs w:val="20"/>
          <w:lang w:val="en-GB"/>
        </w:rPr>
        <w:t>that Michelman’s global headquarters in Cincinnati, Ohio is the Philip S. Cohen and Dr. John S. Michelman Campus.</w:t>
      </w:r>
    </w:p>
    <w:p w14:paraId="0975169A" w14:textId="77777777" w:rsidR="00D71F5D" w:rsidRDefault="00D71F5D" w:rsidP="00D71F5D">
      <w:pPr>
        <w:rPr>
          <w:rFonts w:ascii="Arial" w:hAnsi="Arial" w:cs="Arial"/>
          <w:sz w:val="20"/>
          <w:szCs w:val="20"/>
          <w:lang w:val="en-GB"/>
        </w:rPr>
      </w:pPr>
    </w:p>
    <w:p w14:paraId="6BF0CEA3" w14:textId="77777777" w:rsidR="00D71F5D" w:rsidRDefault="00D71F5D" w:rsidP="00D71F5D">
      <w:pPr>
        <w:rPr>
          <w:rFonts w:ascii="Arial" w:hAnsi="Arial" w:cs="Arial"/>
          <w:sz w:val="20"/>
          <w:szCs w:val="20"/>
          <w:lang w:val="en-GB"/>
        </w:rPr>
      </w:pPr>
      <w:r w:rsidRPr="00D71F5D">
        <w:rPr>
          <w:rFonts w:ascii="Arial" w:hAnsi="Arial" w:cs="Arial"/>
          <w:sz w:val="20"/>
          <w:szCs w:val="20"/>
          <w:lang w:val="en-GB"/>
        </w:rPr>
        <w:t xml:space="preserve">He set the standard for customer care and service and made it a company priority to increase personal connections with customers. Legendary at Michelman, his name has become synonymous with excellent customer service. Stories such as Phil jumping over desks to answer a phone call or Phil driving through a snowstorm to </w:t>
      </w:r>
      <w:proofErr w:type="spellStart"/>
      <w:r w:rsidRPr="00D71F5D">
        <w:rPr>
          <w:rFonts w:ascii="Arial" w:hAnsi="Arial" w:cs="Arial"/>
          <w:sz w:val="20"/>
          <w:szCs w:val="20"/>
          <w:lang w:val="en-GB"/>
        </w:rPr>
        <w:t>fulfill</w:t>
      </w:r>
      <w:proofErr w:type="spellEnd"/>
      <w:r w:rsidRPr="00D71F5D">
        <w:rPr>
          <w:rFonts w:ascii="Arial" w:hAnsi="Arial" w:cs="Arial"/>
          <w:sz w:val="20"/>
          <w:szCs w:val="20"/>
          <w:lang w:val="en-GB"/>
        </w:rPr>
        <w:t xml:space="preserve"> a customer’s order on time are part of company lore! Because of this world-class demonstration of customer-focus, Michelman created the Philip S. Cohen Award for Customer Service in 2007. This honor, awarded yearly to an associate that consistently adds long-term value and exceeds customer expectations, is the highest honor an associate can receive. This honor will represent an even more important sentiment in the company.</w:t>
      </w:r>
    </w:p>
    <w:p w14:paraId="10342201" w14:textId="77777777" w:rsidR="00D71F5D" w:rsidRPr="00D71F5D" w:rsidRDefault="00D71F5D" w:rsidP="00D71F5D">
      <w:pPr>
        <w:rPr>
          <w:rFonts w:ascii="Arial" w:hAnsi="Arial" w:cs="Arial"/>
          <w:sz w:val="20"/>
          <w:szCs w:val="20"/>
          <w:lang w:val="en-GB"/>
        </w:rPr>
      </w:pPr>
    </w:p>
    <w:p w14:paraId="3B092B4C" w14:textId="77777777" w:rsidR="00D71F5D" w:rsidRDefault="00D71F5D" w:rsidP="00D71F5D">
      <w:pPr>
        <w:rPr>
          <w:rFonts w:ascii="Arial" w:hAnsi="Arial" w:cs="Arial"/>
          <w:sz w:val="20"/>
          <w:szCs w:val="20"/>
          <w:lang w:val="en-GB"/>
        </w:rPr>
      </w:pPr>
      <w:r w:rsidRPr="00D71F5D">
        <w:rPr>
          <w:rFonts w:ascii="Arial" w:hAnsi="Arial" w:cs="Arial"/>
          <w:sz w:val="20"/>
          <w:szCs w:val="20"/>
          <w:lang w:val="en-GB"/>
        </w:rPr>
        <w:t>Jerry Reichert, Senior Vice President &amp; General Manager of CBT and Michelman’s Chairman of the Board added, “First and foremost, Phil was a fantastic human being, husband, father, and grandfather. If that were not enough, he was also an outstanding leader, mentor, coach, and friend to countless people inside and outside of Michelman’s organization. All will miss Phil’s smile, can-do attitude, wisdom, and words of encouragement. Future generations of the extended Michelman organization will continue to benefit from Phil’s countless contributions.” With his style, he made all feel welcome, and this greatly accelerated the positive trajectory of the company. Michelman’s growth under his leadership included significantly increased revenue and technology development, and global expansion into Europe and Asia. This success was due to his philosophy of collaboration. As the genesis of Michelman’s core value of collaboration, he worked with customers, vendors, and associates to bring in alternative points of view. He promoted “outside of the box” thinking, which provided more opportunity for innovation and success – for both Michelman and the coatings industry.</w:t>
      </w:r>
    </w:p>
    <w:p w14:paraId="69CEDF85" w14:textId="77777777" w:rsidR="00D71F5D" w:rsidRPr="00D71F5D" w:rsidRDefault="00D71F5D" w:rsidP="00D71F5D">
      <w:pPr>
        <w:rPr>
          <w:rFonts w:ascii="Arial" w:hAnsi="Arial" w:cs="Arial"/>
          <w:sz w:val="20"/>
          <w:szCs w:val="20"/>
          <w:lang w:val="en-GB"/>
        </w:rPr>
      </w:pPr>
    </w:p>
    <w:p w14:paraId="4061D426" w14:textId="5B655CEB" w:rsidR="00D71F5D" w:rsidRDefault="00D71F5D" w:rsidP="00D71F5D">
      <w:pPr>
        <w:rPr>
          <w:rFonts w:ascii="Arial" w:hAnsi="Arial" w:cs="Arial"/>
          <w:sz w:val="20"/>
          <w:szCs w:val="20"/>
          <w:lang w:val="en-GB"/>
        </w:rPr>
      </w:pPr>
      <w:r w:rsidRPr="00D71F5D">
        <w:rPr>
          <w:rFonts w:ascii="Arial" w:hAnsi="Arial" w:cs="Arial"/>
          <w:sz w:val="20"/>
          <w:szCs w:val="20"/>
          <w:lang w:val="en-GB"/>
        </w:rPr>
        <w:t xml:space="preserve">A native and life-long resident of Cincinnati, Philip Cohen was born on December 31, 1930, graduated from Hughes High School, Miami University (Oxford, Ohio), and obtained an MBA from Xavier University (Cincinnati, Ohio). He subsequently joined the US Navy and while serving, he married the love of his life, Lois Michelman. They shared a love of philanthropy and founded the </w:t>
      </w:r>
      <w:proofErr w:type="spellStart"/>
      <w:r w:rsidRPr="00D71F5D">
        <w:rPr>
          <w:rFonts w:ascii="Arial" w:hAnsi="Arial" w:cs="Arial"/>
          <w:sz w:val="20"/>
          <w:szCs w:val="20"/>
          <w:lang w:val="en-GB"/>
        </w:rPr>
        <w:t>Freeda</w:t>
      </w:r>
      <w:proofErr w:type="spellEnd"/>
      <w:r w:rsidRPr="00D71F5D">
        <w:rPr>
          <w:rFonts w:ascii="Arial" w:hAnsi="Arial" w:cs="Arial"/>
          <w:sz w:val="20"/>
          <w:szCs w:val="20"/>
          <w:lang w:val="en-GB"/>
        </w:rPr>
        <w:t xml:space="preserve"> Kay House to serve domestic abuse survivors and their children. He also shared his passion for cycling by donating hundreds of bicycles to numerous organizations. In addition to his dedication to his family, his work, and philanthropic </w:t>
      </w:r>
      <w:proofErr w:type="spellStart"/>
      <w:r w:rsidRPr="00D71F5D">
        <w:rPr>
          <w:rFonts w:ascii="Arial" w:hAnsi="Arial" w:cs="Arial"/>
          <w:sz w:val="20"/>
          <w:szCs w:val="20"/>
          <w:lang w:val="en-GB"/>
        </w:rPr>
        <w:t>endeavors</w:t>
      </w:r>
      <w:proofErr w:type="spellEnd"/>
      <w:r w:rsidRPr="00D71F5D">
        <w:rPr>
          <w:rFonts w:ascii="Arial" w:hAnsi="Arial" w:cs="Arial"/>
          <w:sz w:val="20"/>
          <w:szCs w:val="20"/>
          <w:lang w:val="en-GB"/>
        </w:rPr>
        <w:t>, most will remember him for the kindness and warmth he shared with everyone he encountered. Philip Cohen walked through the world with joy and grace, smiling until the very end.</w:t>
      </w:r>
    </w:p>
    <w:p w14:paraId="5AAA8573" w14:textId="5ACE8410" w:rsidR="00212F6E" w:rsidRDefault="00212F6E" w:rsidP="00D71F5D">
      <w:pPr>
        <w:rPr>
          <w:rFonts w:ascii="Arial" w:hAnsi="Arial" w:cs="Arial"/>
          <w:sz w:val="20"/>
          <w:szCs w:val="20"/>
          <w:lang w:val="en-GB"/>
        </w:rPr>
      </w:pPr>
    </w:p>
    <w:p w14:paraId="3FAD3A3F" w14:textId="73F16990" w:rsidR="00212F6E" w:rsidRDefault="00212F6E" w:rsidP="00212F6E">
      <w:pPr>
        <w:jc w:val="center"/>
        <w:rPr>
          <w:rFonts w:ascii="Arial" w:hAnsi="Arial" w:cs="Arial"/>
          <w:sz w:val="20"/>
          <w:szCs w:val="20"/>
          <w:lang w:val="en-GB"/>
        </w:rPr>
      </w:pPr>
      <w:r>
        <w:rPr>
          <w:rFonts w:ascii="Arial" w:hAnsi="Arial" w:cs="Arial"/>
          <w:sz w:val="20"/>
          <w:szCs w:val="20"/>
          <w:lang w:val="en-GB"/>
        </w:rPr>
        <w:t>- more -</w:t>
      </w:r>
    </w:p>
    <w:p w14:paraId="04147FB0" w14:textId="77777777" w:rsidR="000D5CC3" w:rsidRDefault="000D5CC3"/>
    <w:p w14:paraId="1836B4C9" w14:textId="77777777" w:rsidR="00212F6E" w:rsidRDefault="00212F6E">
      <w:r>
        <w:br w:type="page"/>
      </w:r>
    </w:p>
    <w:p w14:paraId="21733A29" w14:textId="61085877" w:rsidR="00845119" w:rsidRPr="005F4C99" w:rsidRDefault="003E006B" w:rsidP="00845119">
      <w:pPr>
        <w:rPr>
          <w:rFonts w:ascii="Arial" w:hAnsi="Arial" w:cs="Arial"/>
          <w:b/>
          <w:sz w:val="20"/>
          <w:szCs w:val="20"/>
        </w:rPr>
      </w:pPr>
      <w:hyperlink r:id="rId12" w:history="1">
        <w:r w:rsidR="00845119" w:rsidRPr="005F4C99">
          <w:rPr>
            <w:rStyle w:val="Hyperlink"/>
            <w:rFonts w:ascii="Arial" w:hAnsi="Arial" w:cs="Arial"/>
            <w:b/>
            <w:sz w:val="20"/>
            <w:szCs w:val="20"/>
          </w:rPr>
          <w:t>About Michelman</w:t>
        </w:r>
      </w:hyperlink>
    </w:p>
    <w:p w14:paraId="5C8B0BB6" w14:textId="77777777" w:rsidR="00F01ED9" w:rsidRPr="000B496D" w:rsidRDefault="00845119" w:rsidP="00845119">
      <w:pPr>
        <w:rPr>
          <w:rFonts w:ascii="Arial" w:hAnsi="Arial" w:cs="Arial"/>
          <w:sz w:val="20"/>
          <w:szCs w:val="20"/>
        </w:rPr>
      </w:pPr>
      <w:r>
        <w:rPr>
          <w:rFonts w:ascii="Arial" w:hAnsi="Arial" w:cs="Arial"/>
          <w:sz w:val="20"/>
          <w:szCs w:val="20"/>
        </w:rPr>
        <w:t>Michelman is a global developer and manufacturer of environmentally friendly advanced materials for industry, offering solutions for the coatings, printing &amp; packaging</w:t>
      </w:r>
      <w:r w:rsidR="00075E46">
        <w:rPr>
          <w:rFonts w:ascii="Arial" w:hAnsi="Arial" w:cs="Arial"/>
          <w:sz w:val="20"/>
          <w:szCs w:val="20"/>
        </w:rPr>
        <w:t>,</w:t>
      </w:r>
      <w:r>
        <w:rPr>
          <w:rFonts w:ascii="Arial" w:hAnsi="Arial" w:cs="Arial"/>
          <w:sz w:val="20"/>
          <w:szCs w:val="20"/>
        </w:rPr>
        <w:t xml:space="preserve">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w:t>
      </w:r>
      <w:r w:rsidR="000E7177">
        <w:rPr>
          <w:rFonts w:ascii="Arial" w:hAnsi="Arial" w:cs="Arial"/>
          <w:sz w:val="20"/>
          <w:szCs w:val="20"/>
        </w:rPr>
        <w:t>,</w:t>
      </w:r>
      <w:r>
        <w:rPr>
          <w:rFonts w:ascii="Arial" w:hAnsi="Arial" w:cs="Arial"/>
          <w:sz w:val="20"/>
          <w:szCs w:val="20"/>
        </w:rPr>
        <w:t xml:space="preserve">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w:t>
      </w:r>
      <w:r w:rsidR="000E7177">
        <w:rPr>
          <w:rFonts w:ascii="Arial" w:hAnsi="Arial" w:cs="Arial"/>
          <w:sz w:val="20"/>
          <w:szCs w:val="20"/>
        </w:rPr>
        <w:t>,</w:t>
      </w:r>
      <w:r>
        <w:rPr>
          <w:rFonts w:ascii="Arial" w:hAnsi="Arial" w:cs="Arial"/>
          <w:sz w:val="20"/>
          <w:szCs w:val="20"/>
        </w:rPr>
        <w:t xml:space="preserv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5D4D36A2" w14:textId="77777777" w:rsidR="0019098D" w:rsidRPr="000B496D" w:rsidRDefault="0019098D" w:rsidP="000B496D">
      <w:pPr>
        <w:rPr>
          <w:rFonts w:ascii="Arial" w:hAnsi="Arial" w:cs="Arial"/>
          <w:sz w:val="20"/>
          <w:szCs w:val="20"/>
        </w:rPr>
      </w:pPr>
    </w:p>
    <w:p w14:paraId="1BE28D0B" w14:textId="77777777" w:rsidR="00212F6E" w:rsidRDefault="00ED5EAB" w:rsidP="00051A9C">
      <w:pPr>
        <w:jc w:val="center"/>
        <w:rPr>
          <w:rFonts w:ascii="Arial" w:hAnsi="Arial" w:cs="Arial"/>
          <w:sz w:val="20"/>
          <w:szCs w:val="20"/>
        </w:rPr>
      </w:pPr>
      <w:r w:rsidRPr="0019098D">
        <w:rPr>
          <w:rFonts w:ascii="Arial" w:hAnsi="Arial" w:cs="Arial"/>
          <w:sz w:val="20"/>
          <w:szCs w:val="20"/>
        </w:rPr>
        <w:t>###</w:t>
      </w:r>
    </w:p>
    <w:p w14:paraId="326642C9" w14:textId="77777777" w:rsidR="00212F6E" w:rsidRDefault="00212F6E" w:rsidP="00212F6E">
      <w:pPr>
        <w:rPr>
          <w:rFonts w:ascii="Arial" w:hAnsi="Arial" w:cs="Arial"/>
          <w:b/>
          <w:color w:val="000000"/>
          <w:sz w:val="20"/>
          <w:szCs w:val="20"/>
          <w:u w:val="single"/>
        </w:rPr>
      </w:pPr>
    </w:p>
    <w:p w14:paraId="07F271B1"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7B003E88" w14:textId="77777777" w:rsidR="00845119" w:rsidRDefault="00845119" w:rsidP="00845119">
      <w:pPr>
        <w:rPr>
          <w:rFonts w:ascii="Arial" w:hAnsi="Arial" w:cs="Arial"/>
          <w:b/>
          <w:color w:val="000000"/>
          <w:sz w:val="20"/>
          <w:szCs w:val="20"/>
          <w:u w:val="single"/>
        </w:rPr>
      </w:pPr>
    </w:p>
    <w:p w14:paraId="536BE031" w14:textId="77777777" w:rsidR="00845119" w:rsidRDefault="00845119" w:rsidP="00845119">
      <w:pPr>
        <w:rPr>
          <w:rFonts w:ascii="Arial" w:hAnsi="Arial" w:cs="Arial"/>
          <w:b/>
          <w:i/>
          <w:color w:val="000000"/>
          <w:sz w:val="20"/>
          <w:szCs w:val="20"/>
        </w:rPr>
        <w:sectPr w:rsidR="00845119" w:rsidSect="00845119">
          <w:headerReference w:type="even" r:id="rId13"/>
          <w:footerReference w:type="default" r:id="rId14"/>
          <w:type w:val="continuous"/>
          <w:pgSz w:w="12240" w:h="15840"/>
          <w:pgMar w:top="1440" w:right="1440" w:bottom="1530" w:left="1440" w:header="720" w:footer="720" w:gutter="0"/>
          <w:cols w:space="720"/>
          <w:docGrid w:linePitch="360"/>
        </w:sectPr>
      </w:pPr>
    </w:p>
    <w:p w14:paraId="6C848A25"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33B49F2F"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334B9DB9" w14:textId="77777777" w:rsidR="00845119" w:rsidRPr="009A36DA" w:rsidRDefault="003E006B" w:rsidP="00845119">
      <w:pPr>
        <w:tabs>
          <w:tab w:val="left" w:pos="1152"/>
        </w:tabs>
        <w:rPr>
          <w:rFonts w:ascii="Arial" w:hAnsi="Arial" w:cs="Arial"/>
          <w:color w:val="000000"/>
          <w:sz w:val="20"/>
          <w:szCs w:val="20"/>
        </w:rPr>
      </w:pPr>
      <w:hyperlink r:id="rId15" w:history="1">
        <w:r w:rsidR="0023429B" w:rsidRPr="0095350C">
          <w:rPr>
            <w:rStyle w:val="Hyperlink"/>
            <w:rFonts w:ascii="Arial" w:hAnsi="Arial" w:cs="Arial"/>
            <w:sz w:val="20"/>
            <w:szCs w:val="20"/>
          </w:rPr>
          <w:t>doreenstanley@michelman.com</w:t>
        </w:r>
      </w:hyperlink>
    </w:p>
    <w:p w14:paraId="76EE9F44"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3B60E479"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0F29B7AC"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4E78006C"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6CB51F40" w14:textId="77777777" w:rsidR="00845119" w:rsidRPr="009A36DA" w:rsidRDefault="003E006B" w:rsidP="00845119">
      <w:pPr>
        <w:tabs>
          <w:tab w:val="left" w:pos="1152"/>
        </w:tabs>
        <w:rPr>
          <w:rFonts w:ascii="Arial" w:hAnsi="Arial" w:cs="Arial"/>
          <w:color w:val="000000"/>
          <w:sz w:val="20"/>
          <w:szCs w:val="20"/>
        </w:rPr>
      </w:pPr>
      <w:hyperlink r:id="rId16" w:history="1">
        <w:r w:rsidR="00845119" w:rsidRPr="009A36DA">
          <w:rPr>
            <w:rStyle w:val="Hyperlink"/>
            <w:rFonts w:ascii="Arial" w:hAnsi="Arial" w:cs="Arial"/>
            <w:sz w:val="20"/>
            <w:szCs w:val="20"/>
          </w:rPr>
          <w:t>ericaliao@michelman.com</w:t>
        </w:r>
      </w:hyperlink>
    </w:p>
    <w:p w14:paraId="7B7CC94A"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7D432393"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13B8BCCF" w14:textId="77777777" w:rsidR="00845119" w:rsidRDefault="00845119" w:rsidP="00845119">
      <w:pPr>
        <w:tabs>
          <w:tab w:val="left" w:pos="1152"/>
        </w:tabs>
        <w:rPr>
          <w:rFonts w:ascii="Arial" w:hAnsi="Arial" w:cs="Arial"/>
          <w:b/>
          <w:sz w:val="20"/>
          <w:szCs w:val="20"/>
          <w:u w:val="single"/>
        </w:rPr>
      </w:pPr>
    </w:p>
    <w:p w14:paraId="31301529"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1CA89612"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0A91F1A8" w14:textId="77777777" w:rsidR="00845119" w:rsidRDefault="00845119" w:rsidP="00845119">
      <w:pPr>
        <w:rPr>
          <w:rFonts w:ascii="Arial" w:hAnsi="Arial" w:cs="Arial"/>
          <w:sz w:val="20"/>
          <w:szCs w:val="20"/>
        </w:rPr>
      </w:pPr>
      <w:r>
        <w:rPr>
          <w:rFonts w:ascii="Arial" w:hAnsi="Arial" w:cs="Arial"/>
          <w:sz w:val="20"/>
          <w:szCs w:val="20"/>
        </w:rPr>
        <w:t>Gingerquill, Inc.</w:t>
      </w:r>
    </w:p>
    <w:p w14:paraId="1BF06797"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70C2D01D" w14:textId="77777777" w:rsidR="00845119" w:rsidRPr="005A223E" w:rsidRDefault="003E006B" w:rsidP="00845119">
      <w:pPr>
        <w:rPr>
          <w:rFonts w:ascii="Arial" w:hAnsi="Arial" w:cs="Arial"/>
          <w:sz w:val="20"/>
          <w:szCs w:val="20"/>
        </w:rPr>
      </w:pPr>
      <w:hyperlink r:id="rId17" w:history="1">
        <w:r w:rsidR="00845119" w:rsidRPr="005A223E">
          <w:rPr>
            <w:rStyle w:val="Hyperlink"/>
            <w:rFonts w:ascii="Arial" w:hAnsi="Arial" w:cs="Arial"/>
            <w:sz w:val="20"/>
            <w:szCs w:val="20"/>
          </w:rPr>
          <w:t>jcaudill@gingerquill.com</w:t>
        </w:r>
      </w:hyperlink>
    </w:p>
    <w:p w14:paraId="7CB6D494"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0D062F46" w14:textId="77777777" w:rsidR="00845119" w:rsidRPr="002662D4" w:rsidRDefault="00845119" w:rsidP="00845119">
      <w:pPr>
        <w:spacing w:line="360" w:lineRule="auto"/>
        <w:rPr>
          <w:rFonts w:ascii="Arial" w:hAnsi="Arial" w:cs="Arial"/>
          <w:sz w:val="20"/>
          <w:szCs w:val="20"/>
          <w:u w:val="single"/>
        </w:rPr>
      </w:pPr>
    </w:p>
    <w:p w14:paraId="41504D7F"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40B9DC66"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35491809"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502BE916"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3F99C656"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095AA6D0"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75BE3DAB" w14:textId="77777777" w:rsidR="00845119" w:rsidRPr="00607066" w:rsidRDefault="003E006B" w:rsidP="00845119">
      <w:pPr>
        <w:rPr>
          <w:rFonts w:ascii="Arial" w:hAnsi="Arial" w:cs="Arial"/>
          <w:sz w:val="20"/>
          <w:szCs w:val="20"/>
          <w:lang w:val="de-DE"/>
        </w:rPr>
      </w:pPr>
      <w:hyperlink r:id="rId18"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1E50CD99" w14:textId="77777777" w:rsidR="00845119" w:rsidRDefault="003E006B" w:rsidP="00845119">
      <w:pPr>
        <w:rPr>
          <w:rStyle w:val="Hyperlink"/>
          <w:rFonts w:ascii="Arial" w:hAnsi="Arial" w:cs="Arial"/>
          <w:color w:val="auto"/>
          <w:sz w:val="20"/>
          <w:szCs w:val="20"/>
          <w:lang w:val="de-DE"/>
        </w:rPr>
      </w:pPr>
      <w:hyperlink r:id="rId19" w:history="1">
        <w:r w:rsidR="00845119" w:rsidRPr="00607066">
          <w:rPr>
            <w:rStyle w:val="Hyperlink"/>
            <w:rFonts w:ascii="Arial" w:hAnsi="Arial" w:cs="Arial"/>
            <w:color w:val="auto"/>
            <w:sz w:val="20"/>
            <w:szCs w:val="20"/>
            <w:lang w:val="de-DE"/>
          </w:rPr>
          <w:t>michelman.com.cn</w:t>
        </w:r>
      </w:hyperlink>
    </w:p>
    <w:p w14:paraId="1CEC1F74" w14:textId="77777777" w:rsidR="00716E91" w:rsidRDefault="00716E91" w:rsidP="00845119">
      <w:pPr>
        <w:rPr>
          <w:rStyle w:val="Hyperlink"/>
          <w:rFonts w:ascii="Arial" w:hAnsi="Arial" w:cs="Arial"/>
          <w:color w:val="auto"/>
          <w:sz w:val="20"/>
          <w:szCs w:val="20"/>
          <w:lang w:val="de-DE"/>
        </w:rPr>
      </w:pPr>
      <w:r>
        <w:rPr>
          <w:rStyle w:val="Hyperlink"/>
          <w:rFonts w:ascii="Arial" w:hAnsi="Arial" w:cs="Arial"/>
          <w:color w:val="auto"/>
          <w:sz w:val="20"/>
          <w:szCs w:val="20"/>
          <w:lang w:val="de-DE"/>
        </w:rPr>
        <w:t>michleman.in</w:t>
      </w:r>
    </w:p>
    <w:p w14:paraId="297F79D0" w14:textId="77777777" w:rsidR="00716E91" w:rsidRPr="00607066" w:rsidRDefault="00716E91" w:rsidP="00845119">
      <w:pPr>
        <w:rPr>
          <w:rFonts w:ascii="Arial" w:hAnsi="Arial" w:cs="Arial"/>
          <w:b/>
          <w:i/>
          <w:sz w:val="20"/>
          <w:szCs w:val="20"/>
          <w:lang w:val="de-DE"/>
        </w:rPr>
      </w:pPr>
      <w:r>
        <w:rPr>
          <w:rStyle w:val="Hyperlink"/>
          <w:rFonts w:ascii="Arial" w:hAnsi="Arial" w:cs="Arial"/>
          <w:color w:val="auto"/>
          <w:sz w:val="20"/>
          <w:szCs w:val="20"/>
          <w:lang w:val="de-DE"/>
        </w:rPr>
        <w:t>michelman.co.jp</w:t>
      </w:r>
    </w:p>
    <w:p w14:paraId="1A70DDC8" w14:textId="77777777" w:rsidR="00845119" w:rsidRPr="00607066" w:rsidRDefault="00845119" w:rsidP="00845119">
      <w:pPr>
        <w:rPr>
          <w:rFonts w:ascii="Arial" w:hAnsi="Arial" w:cs="Arial"/>
          <w:sz w:val="20"/>
          <w:szCs w:val="20"/>
          <w:lang w:val="de-DE"/>
        </w:rPr>
      </w:pPr>
    </w:p>
    <w:sectPr w:rsidR="00845119" w:rsidRPr="00607066" w:rsidSect="0019098D">
      <w:headerReference w:type="even" r:id="rId20"/>
      <w:footerReference w:type="default" r:id="rId21"/>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FE102" w14:textId="77777777" w:rsidR="003E006B" w:rsidRDefault="003E006B" w:rsidP="00EA4CB1">
      <w:r>
        <w:separator/>
      </w:r>
    </w:p>
  </w:endnote>
  <w:endnote w:type="continuationSeparator" w:id="0">
    <w:p w14:paraId="49D565BF" w14:textId="77777777" w:rsidR="003E006B" w:rsidRDefault="003E006B"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661C8" w14:textId="77777777" w:rsidR="00845119" w:rsidRDefault="00845119">
    <w:pPr>
      <w:pStyle w:val="Footer"/>
    </w:pPr>
    <w:r>
      <w:rPr>
        <w:noProof/>
      </w:rPr>
      <w:drawing>
        <wp:anchor distT="0" distB="0" distL="114300" distR="114300" simplePos="0" relativeHeight="251661824" behindDoc="0" locked="0" layoutInCell="1" allowOverlap="1" wp14:anchorId="4FF78D64" wp14:editId="66F81EC0">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D94E" w14:textId="77777777" w:rsidR="00E646B2" w:rsidRDefault="00E646B2">
    <w:pPr>
      <w:pStyle w:val="Footer"/>
    </w:pPr>
    <w:r>
      <w:rPr>
        <w:noProof/>
      </w:rPr>
      <w:drawing>
        <wp:anchor distT="0" distB="0" distL="114300" distR="114300" simplePos="0" relativeHeight="251657728" behindDoc="0" locked="0" layoutInCell="1" allowOverlap="1" wp14:anchorId="6481FA8D" wp14:editId="6975F05A">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4FAF3" w14:textId="77777777" w:rsidR="003E006B" w:rsidRDefault="003E006B" w:rsidP="00EA4CB1">
      <w:r>
        <w:separator/>
      </w:r>
    </w:p>
  </w:footnote>
  <w:footnote w:type="continuationSeparator" w:id="0">
    <w:p w14:paraId="1493C5CE" w14:textId="77777777" w:rsidR="003E006B" w:rsidRDefault="003E006B"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08ABF" w14:textId="77777777" w:rsidR="00845119" w:rsidRDefault="00845119">
    <w:pPr>
      <w:pStyle w:val="Header"/>
    </w:pPr>
    <w:r>
      <w:rPr>
        <w:noProof/>
      </w:rPr>
      <w:drawing>
        <wp:anchor distT="0" distB="0" distL="114300" distR="114300" simplePos="0" relativeHeight="251660800" behindDoc="1" locked="0" layoutInCell="1" allowOverlap="1" wp14:anchorId="164704F9" wp14:editId="3D96850C">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3E006B">
      <w:rPr>
        <w:noProof/>
      </w:rPr>
      <w:pict w14:anchorId="527AE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FBA97" w14:textId="77777777" w:rsidR="00EA4CB1" w:rsidRDefault="00624857">
    <w:pPr>
      <w:pStyle w:val="Header"/>
    </w:pPr>
    <w:r>
      <w:rPr>
        <w:noProof/>
      </w:rPr>
      <w:drawing>
        <wp:anchor distT="0" distB="0" distL="114300" distR="114300" simplePos="0" relativeHeight="251656704" behindDoc="1" locked="0" layoutInCell="1" allowOverlap="1" wp14:anchorId="57C09B64" wp14:editId="13163DE6">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3E006B">
      <w:rPr>
        <w:noProof/>
      </w:rPr>
      <w:pict w14:anchorId="57514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144BCA"/>
    <w:multiLevelType w:val="hybridMultilevel"/>
    <w:tmpl w:val="3A286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9"/>
  </w:num>
  <w:num w:numId="5">
    <w:abstractNumId w:val="1"/>
  </w:num>
  <w:num w:numId="6">
    <w:abstractNumId w:val="6"/>
  </w:num>
  <w:num w:numId="7">
    <w:abstractNumId w:val="7"/>
  </w:num>
  <w:num w:numId="8">
    <w:abstractNumId w:val="0"/>
  </w:num>
  <w:num w:numId="9">
    <w:abstractNumId w:val="10"/>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sDQ3NDAzNDYysTBS0lEKTi0uzszPAykwqQUAjnsJ4iwAAAA="/>
    <w:docVar w:name="dgnword-docGUID" w:val="{FFD66B7A-8E28-4921-BE83-AEEFF18FA742}"/>
    <w:docVar w:name="dgnword-eventsink" w:val="147196448"/>
  </w:docVars>
  <w:rsids>
    <w:rsidRoot w:val="00EA4CB1"/>
    <w:rsid w:val="00001D6F"/>
    <w:rsid w:val="00005F80"/>
    <w:rsid w:val="000061DF"/>
    <w:rsid w:val="00006BAD"/>
    <w:rsid w:val="00006E83"/>
    <w:rsid w:val="000173BC"/>
    <w:rsid w:val="00020B72"/>
    <w:rsid w:val="000219F4"/>
    <w:rsid w:val="00023E07"/>
    <w:rsid w:val="000246B1"/>
    <w:rsid w:val="00024711"/>
    <w:rsid w:val="00024D52"/>
    <w:rsid w:val="00024FED"/>
    <w:rsid w:val="0002770B"/>
    <w:rsid w:val="00034C49"/>
    <w:rsid w:val="0003527D"/>
    <w:rsid w:val="00040B86"/>
    <w:rsid w:val="00045E16"/>
    <w:rsid w:val="000466F2"/>
    <w:rsid w:val="000472FA"/>
    <w:rsid w:val="000514B1"/>
    <w:rsid w:val="00051A9C"/>
    <w:rsid w:val="000600D2"/>
    <w:rsid w:val="00075A98"/>
    <w:rsid w:val="00075B17"/>
    <w:rsid w:val="00075E46"/>
    <w:rsid w:val="0007650B"/>
    <w:rsid w:val="00083584"/>
    <w:rsid w:val="00092AE0"/>
    <w:rsid w:val="000A04CA"/>
    <w:rsid w:val="000A2946"/>
    <w:rsid w:val="000A2FC2"/>
    <w:rsid w:val="000A56CC"/>
    <w:rsid w:val="000B21D9"/>
    <w:rsid w:val="000B4087"/>
    <w:rsid w:val="000B496D"/>
    <w:rsid w:val="000D2C6A"/>
    <w:rsid w:val="000D4743"/>
    <w:rsid w:val="000D5CC3"/>
    <w:rsid w:val="000D6504"/>
    <w:rsid w:val="000E0E29"/>
    <w:rsid w:val="000E2655"/>
    <w:rsid w:val="000E3D42"/>
    <w:rsid w:val="000E5ECE"/>
    <w:rsid w:val="000E7177"/>
    <w:rsid w:val="00103DA2"/>
    <w:rsid w:val="001077AD"/>
    <w:rsid w:val="00110434"/>
    <w:rsid w:val="001121B3"/>
    <w:rsid w:val="00113048"/>
    <w:rsid w:val="00114603"/>
    <w:rsid w:val="00115D45"/>
    <w:rsid w:val="0012447E"/>
    <w:rsid w:val="00124B3E"/>
    <w:rsid w:val="00125891"/>
    <w:rsid w:val="001267E1"/>
    <w:rsid w:val="00130706"/>
    <w:rsid w:val="00130A2C"/>
    <w:rsid w:val="00130CB1"/>
    <w:rsid w:val="00133E7B"/>
    <w:rsid w:val="00136A53"/>
    <w:rsid w:val="001374A2"/>
    <w:rsid w:val="0013795C"/>
    <w:rsid w:val="00142CEA"/>
    <w:rsid w:val="001442D7"/>
    <w:rsid w:val="00147855"/>
    <w:rsid w:val="00151A81"/>
    <w:rsid w:val="00151DF4"/>
    <w:rsid w:val="00165B1F"/>
    <w:rsid w:val="00165BA8"/>
    <w:rsid w:val="00165F9D"/>
    <w:rsid w:val="001726BB"/>
    <w:rsid w:val="001739B6"/>
    <w:rsid w:val="00180CA6"/>
    <w:rsid w:val="001821A7"/>
    <w:rsid w:val="001824F2"/>
    <w:rsid w:val="00187924"/>
    <w:rsid w:val="0019098D"/>
    <w:rsid w:val="0019236F"/>
    <w:rsid w:val="001A34F7"/>
    <w:rsid w:val="001A6DF6"/>
    <w:rsid w:val="001A7C18"/>
    <w:rsid w:val="001B679D"/>
    <w:rsid w:val="001C0618"/>
    <w:rsid w:val="001C74D3"/>
    <w:rsid w:val="001D1D52"/>
    <w:rsid w:val="001D5095"/>
    <w:rsid w:val="001E0FD4"/>
    <w:rsid w:val="001E400F"/>
    <w:rsid w:val="001E4222"/>
    <w:rsid w:val="001E5D9D"/>
    <w:rsid w:val="001F0DA5"/>
    <w:rsid w:val="001F225D"/>
    <w:rsid w:val="001F2FA2"/>
    <w:rsid w:val="001F3AE2"/>
    <w:rsid w:val="00202A94"/>
    <w:rsid w:val="00202D84"/>
    <w:rsid w:val="002123B5"/>
    <w:rsid w:val="00212F6E"/>
    <w:rsid w:val="00216C69"/>
    <w:rsid w:val="00216CD6"/>
    <w:rsid w:val="002337A5"/>
    <w:rsid w:val="00233CDF"/>
    <w:rsid w:val="0023429B"/>
    <w:rsid w:val="00234F6D"/>
    <w:rsid w:val="00240D16"/>
    <w:rsid w:val="002426DC"/>
    <w:rsid w:val="00244028"/>
    <w:rsid w:val="00247659"/>
    <w:rsid w:val="002506E7"/>
    <w:rsid w:val="0025488C"/>
    <w:rsid w:val="00264899"/>
    <w:rsid w:val="00274C41"/>
    <w:rsid w:val="0027570D"/>
    <w:rsid w:val="002767F3"/>
    <w:rsid w:val="00276E4A"/>
    <w:rsid w:val="00283C7D"/>
    <w:rsid w:val="002901E2"/>
    <w:rsid w:val="00291891"/>
    <w:rsid w:val="002937AF"/>
    <w:rsid w:val="002A3CE2"/>
    <w:rsid w:val="002A4661"/>
    <w:rsid w:val="002B1E99"/>
    <w:rsid w:val="002B76A4"/>
    <w:rsid w:val="002C194F"/>
    <w:rsid w:val="002C6245"/>
    <w:rsid w:val="002D3671"/>
    <w:rsid w:val="002E2B71"/>
    <w:rsid w:val="002E6220"/>
    <w:rsid w:val="002F2BBC"/>
    <w:rsid w:val="002F5E5B"/>
    <w:rsid w:val="002F6879"/>
    <w:rsid w:val="002F7DC4"/>
    <w:rsid w:val="00300070"/>
    <w:rsid w:val="00303D6E"/>
    <w:rsid w:val="00304861"/>
    <w:rsid w:val="003126F3"/>
    <w:rsid w:val="00316143"/>
    <w:rsid w:val="003174E2"/>
    <w:rsid w:val="00317E4A"/>
    <w:rsid w:val="00320CB3"/>
    <w:rsid w:val="00322671"/>
    <w:rsid w:val="00323259"/>
    <w:rsid w:val="00323DDE"/>
    <w:rsid w:val="00331B1F"/>
    <w:rsid w:val="0033447A"/>
    <w:rsid w:val="00340EBA"/>
    <w:rsid w:val="00344273"/>
    <w:rsid w:val="00344297"/>
    <w:rsid w:val="00345DB3"/>
    <w:rsid w:val="00350BDD"/>
    <w:rsid w:val="003540EC"/>
    <w:rsid w:val="00355E4A"/>
    <w:rsid w:val="00361FBF"/>
    <w:rsid w:val="00363250"/>
    <w:rsid w:val="00370036"/>
    <w:rsid w:val="00371930"/>
    <w:rsid w:val="00371987"/>
    <w:rsid w:val="003731EC"/>
    <w:rsid w:val="00380C95"/>
    <w:rsid w:val="0038257A"/>
    <w:rsid w:val="00384D8D"/>
    <w:rsid w:val="00386C36"/>
    <w:rsid w:val="003870F0"/>
    <w:rsid w:val="00393A2E"/>
    <w:rsid w:val="00395861"/>
    <w:rsid w:val="003A2233"/>
    <w:rsid w:val="003A247E"/>
    <w:rsid w:val="003A51EB"/>
    <w:rsid w:val="003B05DA"/>
    <w:rsid w:val="003B05EF"/>
    <w:rsid w:val="003B0A3C"/>
    <w:rsid w:val="003B0B24"/>
    <w:rsid w:val="003B18B6"/>
    <w:rsid w:val="003B39CE"/>
    <w:rsid w:val="003B4FF4"/>
    <w:rsid w:val="003B6985"/>
    <w:rsid w:val="003C3F2E"/>
    <w:rsid w:val="003E006B"/>
    <w:rsid w:val="003E22DF"/>
    <w:rsid w:val="003F16BE"/>
    <w:rsid w:val="003F2254"/>
    <w:rsid w:val="003F7AD3"/>
    <w:rsid w:val="00400F1A"/>
    <w:rsid w:val="004019CF"/>
    <w:rsid w:val="00402139"/>
    <w:rsid w:val="004035E0"/>
    <w:rsid w:val="00405F55"/>
    <w:rsid w:val="004103F7"/>
    <w:rsid w:val="0041305A"/>
    <w:rsid w:val="004134E0"/>
    <w:rsid w:val="0041604B"/>
    <w:rsid w:val="004212EB"/>
    <w:rsid w:val="00423E6D"/>
    <w:rsid w:val="004317E7"/>
    <w:rsid w:val="00432ACA"/>
    <w:rsid w:val="00435F90"/>
    <w:rsid w:val="00454A69"/>
    <w:rsid w:val="00460ADC"/>
    <w:rsid w:val="00464047"/>
    <w:rsid w:val="00476D09"/>
    <w:rsid w:val="004778D2"/>
    <w:rsid w:val="00480F20"/>
    <w:rsid w:val="00483814"/>
    <w:rsid w:val="004841FC"/>
    <w:rsid w:val="004A03F9"/>
    <w:rsid w:val="004A2AFD"/>
    <w:rsid w:val="004A74D9"/>
    <w:rsid w:val="004B0C56"/>
    <w:rsid w:val="004C2F38"/>
    <w:rsid w:val="004C3192"/>
    <w:rsid w:val="004C6A49"/>
    <w:rsid w:val="004C7CBC"/>
    <w:rsid w:val="004C7FA0"/>
    <w:rsid w:val="004D4B69"/>
    <w:rsid w:val="004D7D20"/>
    <w:rsid w:val="004E32AF"/>
    <w:rsid w:val="004F2FCD"/>
    <w:rsid w:val="00506C0D"/>
    <w:rsid w:val="00507574"/>
    <w:rsid w:val="00516307"/>
    <w:rsid w:val="00516561"/>
    <w:rsid w:val="0051682E"/>
    <w:rsid w:val="00517E4B"/>
    <w:rsid w:val="00520A5C"/>
    <w:rsid w:val="005214A0"/>
    <w:rsid w:val="00521893"/>
    <w:rsid w:val="005226A6"/>
    <w:rsid w:val="0052576B"/>
    <w:rsid w:val="00526FFB"/>
    <w:rsid w:val="00531139"/>
    <w:rsid w:val="005317E3"/>
    <w:rsid w:val="00531803"/>
    <w:rsid w:val="00531E5B"/>
    <w:rsid w:val="00533C18"/>
    <w:rsid w:val="00537FCE"/>
    <w:rsid w:val="00544F9C"/>
    <w:rsid w:val="005468B6"/>
    <w:rsid w:val="00546C4A"/>
    <w:rsid w:val="00546C5F"/>
    <w:rsid w:val="005575C5"/>
    <w:rsid w:val="00560D02"/>
    <w:rsid w:val="00563531"/>
    <w:rsid w:val="005664B9"/>
    <w:rsid w:val="005670C3"/>
    <w:rsid w:val="00571359"/>
    <w:rsid w:val="00574039"/>
    <w:rsid w:val="00580D95"/>
    <w:rsid w:val="00591C66"/>
    <w:rsid w:val="0059276A"/>
    <w:rsid w:val="00593254"/>
    <w:rsid w:val="00596B32"/>
    <w:rsid w:val="005A3216"/>
    <w:rsid w:val="005A43EF"/>
    <w:rsid w:val="005C0728"/>
    <w:rsid w:val="005C29B3"/>
    <w:rsid w:val="005C5AA3"/>
    <w:rsid w:val="005C6B30"/>
    <w:rsid w:val="005D42FC"/>
    <w:rsid w:val="005D6C29"/>
    <w:rsid w:val="005E0307"/>
    <w:rsid w:val="005E1961"/>
    <w:rsid w:val="005E4522"/>
    <w:rsid w:val="005E52A5"/>
    <w:rsid w:val="005E6E27"/>
    <w:rsid w:val="005F7887"/>
    <w:rsid w:val="00601470"/>
    <w:rsid w:val="00601958"/>
    <w:rsid w:val="00602177"/>
    <w:rsid w:val="00604673"/>
    <w:rsid w:val="006048BF"/>
    <w:rsid w:val="00604B0A"/>
    <w:rsid w:val="00607066"/>
    <w:rsid w:val="0061695D"/>
    <w:rsid w:val="00623422"/>
    <w:rsid w:val="00624857"/>
    <w:rsid w:val="00626DCA"/>
    <w:rsid w:val="006312A5"/>
    <w:rsid w:val="0063149C"/>
    <w:rsid w:val="00635C89"/>
    <w:rsid w:val="00636D99"/>
    <w:rsid w:val="00640225"/>
    <w:rsid w:val="00640F37"/>
    <w:rsid w:val="0064515B"/>
    <w:rsid w:val="006653FA"/>
    <w:rsid w:val="006745AB"/>
    <w:rsid w:val="0068251B"/>
    <w:rsid w:val="00684568"/>
    <w:rsid w:val="00695DD2"/>
    <w:rsid w:val="00696AAF"/>
    <w:rsid w:val="006A712D"/>
    <w:rsid w:val="006B06D2"/>
    <w:rsid w:val="006B1AFD"/>
    <w:rsid w:val="006B54BE"/>
    <w:rsid w:val="006B5B09"/>
    <w:rsid w:val="006B6A29"/>
    <w:rsid w:val="006C46DF"/>
    <w:rsid w:val="006C4C08"/>
    <w:rsid w:val="006C4DE3"/>
    <w:rsid w:val="006C71B3"/>
    <w:rsid w:val="006D0790"/>
    <w:rsid w:val="006D4771"/>
    <w:rsid w:val="006E52F1"/>
    <w:rsid w:val="006E5E03"/>
    <w:rsid w:val="006E6CBF"/>
    <w:rsid w:val="006F14CD"/>
    <w:rsid w:val="006F1C2D"/>
    <w:rsid w:val="006F2DC6"/>
    <w:rsid w:val="00704BBD"/>
    <w:rsid w:val="007137DD"/>
    <w:rsid w:val="00716E91"/>
    <w:rsid w:val="00717A90"/>
    <w:rsid w:val="00721313"/>
    <w:rsid w:val="00751328"/>
    <w:rsid w:val="00755BC8"/>
    <w:rsid w:val="00757797"/>
    <w:rsid w:val="00760976"/>
    <w:rsid w:val="00763428"/>
    <w:rsid w:val="00765434"/>
    <w:rsid w:val="00771D26"/>
    <w:rsid w:val="00773887"/>
    <w:rsid w:val="00775010"/>
    <w:rsid w:val="00784649"/>
    <w:rsid w:val="00786A2E"/>
    <w:rsid w:val="00790E3D"/>
    <w:rsid w:val="00792259"/>
    <w:rsid w:val="007933C2"/>
    <w:rsid w:val="007B4A7C"/>
    <w:rsid w:val="007B6280"/>
    <w:rsid w:val="007C5FF7"/>
    <w:rsid w:val="007C6210"/>
    <w:rsid w:val="007C7013"/>
    <w:rsid w:val="007D13C4"/>
    <w:rsid w:val="007D6394"/>
    <w:rsid w:val="007E001A"/>
    <w:rsid w:val="007E0478"/>
    <w:rsid w:val="007E6701"/>
    <w:rsid w:val="007E68AB"/>
    <w:rsid w:val="007E7F64"/>
    <w:rsid w:val="007F44BD"/>
    <w:rsid w:val="0081186A"/>
    <w:rsid w:val="00813792"/>
    <w:rsid w:val="008144A5"/>
    <w:rsid w:val="0082659E"/>
    <w:rsid w:val="00840646"/>
    <w:rsid w:val="0084075B"/>
    <w:rsid w:val="00842122"/>
    <w:rsid w:val="0084312D"/>
    <w:rsid w:val="00843707"/>
    <w:rsid w:val="00845119"/>
    <w:rsid w:val="00847892"/>
    <w:rsid w:val="008535C3"/>
    <w:rsid w:val="00885487"/>
    <w:rsid w:val="008968E4"/>
    <w:rsid w:val="008B22A8"/>
    <w:rsid w:val="008B3471"/>
    <w:rsid w:val="008C114F"/>
    <w:rsid w:val="008C238C"/>
    <w:rsid w:val="008C256A"/>
    <w:rsid w:val="008C4851"/>
    <w:rsid w:val="008D22CC"/>
    <w:rsid w:val="008E1A3D"/>
    <w:rsid w:val="008F4328"/>
    <w:rsid w:val="008F528A"/>
    <w:rsid w:val="008F688B"/>
    <w:rsid w:val="008F6F7C"/>
    <w:rsid w:val="008F7724"/>
    <w:rsid w:val="0090177E"/>
    <w:rsid w:val="00907EEC"/>
    <w:rsid w:val="00920441"/>
    <w:rsid w:val="0092259C"/>
    <w:rsid w:val="00924DF9"/>
    <w:rsid w:val="00931896"/>
    <w:rsid w:val="00934D41"/>
    <w:rsid w:val="009413AE"/>
    <w:rsid w:val="00950979"/>
    <w:rsid w:val="009530BF"/>
    <w:rsid w:val="00954539"/>
    <w:rsid w:val="00954B86"/>
    <w:rsid w:val="00955624"/>
    <w:rsid w:val="0095744F"/>
    <w:rsid w:val="00963BFC"/>
    <w:rsid w:val="00965D3D"/>
    <w:rsid w:val="00967750"/>
    <w:rsid w:val="0097004D"/>
    <w:rsid w:val="00971589"/>
    <w:rsid w:val="00975FEF"/>
    <w:rsid w:val="00985EF5"/>
    <w:rsid w:val="009907A7"/>
    <w:rsid w:val="00991567"/>
    <w:rsid w:val="00991EE3"/>
    <w:rsid w:val="00993C0F"/>
    <w:rsid w:val="009A0764"/>
    <w:rsid w:val="009A2337"/>
    <w:rsid w:val="009A466B"/>
    <w:rsid w:val="009B750D"/>
    <w:rsid w:val="009C49F0"/>
    <w:rsid w:val="009D0C00"/>
    <w:rsid w:val="009D48DC"/>
    <w:rsid w:val="009D7467"/>
    <w:rsid w:val="009E43B4"/>
    <w:rsid w:val="009F6E2A"/>
    <w:rsid w:val="00A030D6"/>
    <w:rsid w:val="00A04A3F"/>
    <w:rsid w:val="00A069E0"/>
    <w:rsid w:val="00A07DA1"/>
    <w:rsid w:val="00A132D7"/>
    <w:rsid w:val="00A140DA"/>
    <w:rsid w:val="00A15FCE"/>
    <w:rsid w:val="00A160A5"/>
    <w:rsid w:val="00A1712C"/>
    <w:rsid w:val="00A178AB"/>
    <w:rsid w:val="00A22AB3"/>
    <w:rsid w:val="00A23BB2"/>
    <w:rsid w:val="00A25A65"/>
    <w:rsid w:val="00A2684B"/>
    <w:rsid w:val="00A27AD8"/>
    <w:rsid w:val="00A309E3"/>
    <w:rsid w:val="00A3351D"/>
    <w:rsid w:val="00A37E47"/>
    <w:rsid w:val="00A41BCB"/>
    <w:rsid w:val="00A41E2A"/>
    <w:rsid w:val="00A43998"/>
    <w:rsid w:val="00A474D4"/>
    <w:rsid w:val="00A4775F"/>
    <w:rsid w:val="00A5246B"/>
    <w:rsid w:val="00A537B3"/>
    <w:rsid w:val="00A54CFB"/>
    <w:rsid w:val="00A60113"/>
    <w:rsid w:val="00A604CE"/>
    <w:rsid w:val="00A61E66"/>
    <w:rsid w:val="00A62372"/>
    <w:rsid w:val="00A62FE2"/>
    <w:rsid w:val="00A66D8A"/>
    <w:rsid w:val="00A672C7"/>
    <w:rsid w:val="00A732DF"/>
    <w:rsid w:val="00A74224"/>
    <w:rsid w:val="00A900D8"/>
    <w:rsid w:val="00A92309"/>
    <w:rsid w:val="00A937A8"/>
    <w:rsid w:val="00A9467B"/>
    <w:rsid w:val="00AA228F"/>
    <w:rsid w:val="00AB522F"/>
    <w:rsid w:val="00AB5DE4"/>
    <w:rsid w:val="00AB7984"/>
    <w:rsid w:val="00AC1612"/>
    <w:rsid w:val="00AC323D"/>
    <w:rsid w:val="00AC5EF1"/>
    <w:rsid w:val="00AD0AF3"/>
    <w:rsid w:val="00AD1ABC"/>
    <w:rsid w:val="00AD3260"/>
    <w:rsid w:val="00AD4C98"/>
    <w:rsid w:val="00AD7058"/>
    <w:rsid w:val="00AD7163"/>
    <w:rsid w:val="00AD733A"/>
    <w:rsid w:val="00AE5F39"/>
    <w:rsid w:val="00AF19B8"/>
    <w:rsid w:val="00AF19D0"/>
    <w:rsid w:val="00AF6588"/>
    <w:rsid w:val="00B0103E"/>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42BF7"/>
    <w:rsid w:val="00B53316"/>
    <w:rsid w:val="00B53959"/>
    <w:rsid w:val="00B56F4C"/>
    <w:rsid w:val="00B5755C"/>
    <w:rsid w:val="00B64946"/>
    <w:rsid w:val="00B66EE6"/>
    <w:rsid w:val="00B721F7"/>
    <w:rsid w:val="00B74779"/>
    <w:rsid w:val="00B74E7C"/>
    <w:rsid w:val="00B777C0"/>
    <w:rsid w:val="00B803BF"/>
    <w:rsid w:val="00B80961"/>
    <w:rsid w:val="00B8148B"/>
    <w:rsid w:val="00B81A08"/>
    <w:rsid w:val="00B82FBB"/>
    <w:rsid w:val="00B862CC"/>
    <w:rsid w:val="00B952D3"/>
    <w:rsid w:val="00B957CD"/>
    <w:rsid w:val="00B9626E"/>
    <w:rsid w:val="00B9635D"/>
    <w:rsid w:val="00BA0EB3"/>
    <w:rsid w:val="00BA794A"/>
    <w:rsid w:val="00BB1AF0"/>
    <w:rsid w:val="00BB1CE5"/>
    <w:rsid w:val="00BB5480"/>
    <w:rsid w:val="00BB60DA"/>
    <w:rsid w:val="00BC4071"/>
    <w:rsid w:val="00BC5D43"/>
    <w:rsid w:val="00BC674B"/>
    <w:rsid w:val="00BC74A2"/>
    <w:rsid w:val="00BD1512"/>
    <w:rsid w:val="00BE00B7"/>
    <w:rsid w:val="00BE1F47"/>
    <w:rsid w:val="00BE21CF"/>
    <w:rsid w:val="00BE2AA9"/>
    <w:rsid w:val="00BE5795"/>
    <w:rsid w:val="00BE7E0B"/>
    <w:rsid w:val="00BF3BA6"/>
    <w:rsid w:val="00BF7B65"/>
    <w:rsid w:val="00C00180"/>
    <w:rsid w:val="00C02889"/>
    <w:rsid w:val="00C054AD"/>
    <w:rsid w:val="00C0649F"/>
    <w:rsid w:val="00C11E48"/>
    <w:rsid w:val="00C15CDB"/>
    <w:rsid w:val="00C2274F"/>
    <w:rsid w:val="00C23D9F"/>
    <w:rsid w:val="00C25A69"/>
    <w:rsid w:val="00C26EB4"/>
    <w:rsid w:val="00C30425"/>
    <w:rsid w:val="00C31441"/>
    <w:rsid w:val="00C31B60"/>
    <w:rsid w:val="00C34F3F"/>
    <w:rsid w:val="00C35232"/>
    <w:rsid w:val="00C43936"/>
    <w:rsid w:val="00C471B6"/>
    <w:rsid w:val="00C47D95"/>
    <w:rsid w:val="00C5318A"/>
    <w:rsid w:val="00C61622"/>
    <w:rsid w:val="00C626A3"/>
    <w:rsid w:val="00C7062B"/>
    <w:rsid w:val="00C72A75"/>
    <w:rsid w:val="00C75CCD"/>
    <w:rsid w:val="00C76726"/>
    <w:rsid w:val="00C76F1C"/>
    <w:rsid w:val="00C8375F"/>
    <w:rsid w:val="00C8782C"/>
    <w:rsid w:val="00C878AE"/>
    <w:rsid w:val="00C90370"/>
    <w:rsid w:val="00CA1909"/>
    <w:rsid w:val="00CA57A4"/>
    <w:rsid w:val="00CB462B"/>
    <w:rsid w:val="00CB5C02"/>
    <w:rsid w:val="00CC2465"/>
    <w:rsid w:val="00CC2A37"/>
    <w:rsid w:val="00CC3E00"/>
    <w:rsid w:val="00CD7767"/>
    <w:rsid w:val="00CE09AA"/>
    <w:rsid w:val="00CF3BC9"/>
    <w:rsid w:val="00D02C3F"/>
    <w:rsid w:val="00D033F1"/>
    <w:rsid w:val="00D03B51"/>
    <w:rsid w:val="00D05330"/>
    <w:rsid w:val="00D06521"/>
    <w:rsid w:val="00D22390"/>
    <w:rsid w:val="00D24549"/>
    <w:rsid w:val="00D24783"/>
    <w:rsid w:val="00D32B44"/>
    <w:rsid w:val="00D337C5"/>
    <w:rsid w:val="00D34282"/>
    <w:rsid w:val="00D424B2"/>
    <w:rsid w:val="00D42C56"/>
    <w:rsid w:val="00D44992"/>
    <w:rsid w:val="00D46C14"/>
    <w:rsid w:val="00D6026C"/>
    <w:rsid w:val="00D626A3"/>
    <w:rsid w:val="00D634B0"/>
    <w:rsid w:val="00D71B06"/>
    <w:rsid w:val="00D71E8E"/>
    <w:rsid w:val="00D71F5D"/>
    <w:rsid w:val="00D72B77"/>
    <w:rsid w:val="00D739AB"/>
    <w:rsid w:val="00D85DF4"/>
    <w:rsid w:val="00D86738"/>
    <w:rsid w:val="00D90570"/>
    <w:rsid w:val="00D916B0"/>
    <w:rsid w:val="00D95939"/>
    <w:rsid w:val="00D9653D"/>
    <w:rsid w:val="00D97AEE"/>
    <w:rsid w:val="00DA1334"/>
    <w:rsid w:val="00DA5944"/>
    <w:rsid w:val="00DB0A66"/>
    <w:rsid w:val="00DB3AA8"/>
    <w:rsid w:val="00DB5087"/>
    <w:rsid w:val="00DC16AF"/>
    <w:rsid w:val="00DC2667"/>
    <w:rsid w:val="00DC79BF"/>
    <w:rsid w:val="00DD1A0C"/>
    <w:rsid w:val="00DD23FB"/>
    <w:rsid w:val="00DD31F2"/>
    <w:rsid w:val="00DD7DA4"/>
    <w:rsid w:val="00DF2964"/>
    <w:rsid w:val="00DF6D4F"/>
    <w:rsid w:val="00E03BD7"/>
    <w:rsid w:val="00E0449F"/>
    <w:rsid w:val="00E046DB"/>
    <w:rsid w:val="00E06D6A"/>
    <w:rsid w:val="00E12023"/>
    <w:rsid w:val="00E12CB0"/>
    <w:rsid w:val="00E13AFB"/>
    <w:rsid w:val="00E15053"/>
    <w:rsid w:val="00E160FC"/>
    <w:rsid w:val="00E16361"/>
    <w:rsid w:val="00E205D1"/>
    <w:rsid w:val="00E239F7"/>
    <w:rsid w:val="00E24693"/>
    <w:rsid w:val="00E24910"/>
    <w:rsid w:val="00E26ED9"/>
    <w:rsid w:val="00E27006"/>
    <w:rsid w:val="00E3124C"/>
    <w:rsid w:val="00E3166D"/>
    <w:rsid w:val="00E32722"/>
    <w:rsid w:val="00E3299D"/>
    <w:rsid w:val="00E337ED"/>
    <w:rsid w:val="00E36D6A"/>
    <w:rsid w:val="00E40DF5"/>
    <w:rsid w:val="00E41694"/>
    <w:rsid w:val="00E41DF9"/>
    <w:rsid w:val="00E4455F"/>
    <w:rsid w:val="00E45BDC"/>
    <w:rsid w:val="00E50384"/>
    <w:rsid w:val="00E503B9"/>
    <w:rsid w:val="00E51EFC"/>
    <w:rsid w:val="00E53CB7"/>
    <w:rsid w:val="00E62719"/>
    <w:rsid w:val="00E646B2"/>
    <w:rsid w:val="00E74577"/>
    <w:rsid w:val="00E75A12"/>
    <w:rsid w:val="00E76917"/>
    <w:rsid w:val="00E76919"/>
    <w:rsid w:val="00E80445"/>
    <w:rsid w:val="00E8375E"/>
    <w:rsid w:val="00E90559"/>
    <w:rsid w:val="00E94EFA"/>
    <w:rsid w:val="00E956E5"/>
    <w:rsid w:val="00EA0A97"/>
    <w:rsid w:val="00EA4CB1"/>
    <w:rsid w:val="00EB026A"/>
    <w:rsid w:val="00EB2543"/>
    <w:rsid w:val="00EB3BD4"/>
    <w:rsid w:val="00EB732E"/>
    <w:rsid w:val="00EC12D2"/>
    <w:rsid w:val="00EC1BC1"/>
    <w:rsid w:val="00ED254E"/>
    <w:rsid w:val="00ED4603"/>
    <w:rsid w:val="00ED5EAB"/>
    <w:rsid w:val="00ED611E"/>
    <w:rsid w:val="00EE2F56"/>
    <w:rsid w:val="00EE42AC"/>
    <w:rsid w:val="00EF3105"/>
    <w:rsid w:val="00EF5C08"/>
    <w:rsid w:val="00F01ED9"/>
    <w:rsid w:val="00F0331E"/>
    <w:rsid w:val="00F038C8"/>
    <w:rsid w:val="00F06530"/>
    <w:rsid w:val="00F14105"/>
    <w:rsid w:val="00F1542F"/>
    <w:rsid w:val="00F1575D"/>
    <w:rsid w:val="00F16842"/>
    <w:rsid w:val="00F17D21"/>
    <w:rsid w:val="00F17E89"/>
    <w:rsid w:val="00F25D25"/>
    <w:rsid w:val="00F26CA5"/>
    <w:rsid w:val="00F314A5"/>
    <w:rsid w:val="00F33A6C"/>
    <w:rsid w:val="00F34096"/>
    <w:rsid w:val="00F371D0"/>
    <w:rsid w:val="00F445ED"/>
    <w:rsid w:val="00F474D5"/>
    <w:rsid w:val="00F47BAF"/>
    <w:rsid w:val="00F505F7"/>
    <w:rsid w:val="00F52316"/>
    <w:rsid w:val="00F54766"/>
    <w:rsid w:val="00F559F5"/>
    <w:rsid w:val="00F61FD5"/>
    <w:rsid w:val="00F63631"/>
    <w:rsid w:val="00F71BA3"/>
    <w:rsid w:val="00F76F7C"/>
    <w:rsid w:val="00F83EEC"/>
    <w:rsid w:val="00F85535"/>
    <w:rsid w:val="00F873F4"/>
    <w:rsid w:val="00F95FEF"/>
    <w:rsid w:val="00F97D8F"/>
    <w:rsid w:val="00FA28C2"/>
    <w:rsid w:val="00FA5DF1"/>
    <w:rsid w:val="00FB1750"/>
    <w:rsid w:val="00FB3766"/>
    <w:rsid w:val="00FB3E0D"/>
    <w:rsid w:val="00FC7514"/>
    <w:rsid w:val="00FD0AB8"/>
    <w:rsid w:val="00FD2926"/>
    <w:rsid w:val="00FE451A"/>
    <w:rsid w:val="00FE4631"/>
    <w:rsid w:val="00FF04D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4E3430F0"/>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7E0478"/>
    <w:rPr>
      <w:color w:val="605E5C"/>
      <w:shd w:val="clear" w:color="auto" w:fill="E1DFDD"/>
    </w:rPr>
  </w:style>
  <w:style w:type="paragraph" w:styleId="Revision">
    <w:name w:val="Revision"/>
    <w:hidden/>
    <w:uiPriority w:val="99"/>
    <w:semiHidden/>
    <w:rsid w:val="00B0103E"/>
  </w:style>
  <w:style w:type="character" w:customStyle="1" w:styleId="UnresolvedMention4">
    <w:name w:val="Unresolved Mention4"/>
    <w:basedOn w:val="DefaultParagraphFont"/>
    <w:uiPriority w:val="99"/>
    <w:semiHidden/>
    <w:unhideWhenUsed/>
    <w:rsid w:val="00C11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445926950">
      <w:bodyDiv w:val="1"/>
      <w:marLeft w:val="0"/>
      <w:marRight w:val="0"/>
      <w:marTop w:val="0"/>
      <w:marBottom w:val="0"/>
      <w:divBdr>
        <w:top w:val="none" w:sz="0" w:space="0" w:color="auto"/>
        <w:left w:val="none" w:sz="0" w:space="0" w:color="auto"/>
        <w:bottom w:val="none" w:sz="0" w:space="0" w:color="auto"/>
        <w:right w:val="none" w:sz="0" w:space="0" w:color="auto"/>
      </w:divBdr>
    </w:div>
    <w:div w:id="511719967">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hyperlink" Target="http://www.michelman.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michelman.com/" TargetMode="External"/><Relationship Id="rId17" Type="http://schemas.openxmlformats.org/officeDocument/2006/relationships/hyperlink" Target="mailto:jcaudill@gingerquill.com" TargetMode="External"/><Relationship Id="rId2" Type="http://schemas.openxmlformats.org/officeDocument/2006/relationships/numbering" Target="numbering.xml"/><Relationship Id="rId16" Type="http://schemas.openxmlformats.org/officeDocument/2006/relationships/hyperlink" Target="mailto:ericaliao@michelman.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Equipment/MBC_310/" TargetMode="External"/><Relationship Id="rId5" Type="http://schemas.openxmlformats.org/officeDocument/2006/relationships/webSettings" Target="webSettings.xml"/><Relationship Id="rId15" Type="http://schemas.openxmlformats.org/officeDocument/2006/relationships/hyperlink" Target="mailto:doreenstanley@michelman.com" TargetMode="External"/><Relationship Id="rId23" Type="http://schemas.openxmlformats.org/officeDocument/2006/relationships/theme" Target="theme/theme1.xml"/><Relationship Id="rId10" Type="http://schemas.openxmlformats.org/officeDocument/2006/relationships/hyperlink" Target="mailto:jcaudill@Gingerquill.com" TargetMode="External"/><Relationship Id="rId19" Type="http://schemas.openxmlformats.org/officeDocument/2006/relationships/hyperlink" Target="http://www.michelman.com.cn/"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28D98-F775-417B-BB5D-E59E51ECF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1180</Words>
  <Characters>6728</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3</cp:revision>
  <cp:lastPrinted>2017-09-11T13:17:00Z</cp:lastPrinted>
  <dcterms:created xsi:type="dcterms:W3CDTF">2019-05-07T14:30:00Z</dcterms:created>
  <dcterms:modified xsi:type="dcterms:W3CDTF">2019-05-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